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lum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g length &gt;= 1000 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of Contigs &gt;= 1000 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gs length &gt;= 1000 nt &amp; sequence identity &lt; 90%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% of length &gt;= 1000 nt &amp; sequence identity &lt; 90%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ve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plo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rin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r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arna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cleocyt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l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su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viricota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5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11:17:12Z</dcterms:created>
  <dcterms:modified xsi:type="dcterms:W3CDTF">2024-10-03T1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